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9C6AC" w14:textId="77777777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5642FF" w:rsidRPr="008265BA">
        <w:rPr>
          <w:rFonts w:ascii="Calibri" w:hAnsi="Calibri" w:cs="Calibri"/>
          <w:noProof/>
          <w:color w:val="000000"/>
          <w:lang w:val="uk-UA" w:eastAsia="uk-UA"/>
        </w:rPr>
        <w:drawing>
          <wp:inline distT="0" distB="0" distL="0" distR="0" wp14:anchorId="79E2EEBE" wp14:editId="11EDE424">
            <wp:extent cx="2028825" cy="704850"/>
            <wp:effectExtent l="0" t="0" r="0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7A22E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47D5958D" w14:textId="03535A96" w:rsidR="00FC65E4" w:rsidRPr="00FC65E4" w:rsidRDefault="0047613C" w:rsidP="007C752D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>відбі</w:t>
      </w:r>
      <w:r w:rsidR="005642FF">
        <w:rPr>
          <w:rFonts w:ascii="Calibri" w:eastAsia="Calibri" w:hAnsi="Calibri" w:cs="Calibri"/>
          <w:b/>
          <w:color w:val="000000"/>
          <w:lang w:val="uk-UA" w:eastAsia="en-US"/>
        </w:rPr>
        <w:t xml:space="preserve">р фахівця </w:t>
      </w:r>
      <w:r w:rsidR="005642FF" w:rsidRPr="005642FF">
        <w:rPr>
          <w:rFonts w:ascii="Calibri" w:eastAsia="Calibri" w:hAnsi="Calibri" w:cs="Calibri"/>
          <w:b/>
          <w:color w:val="000000"/>
          <w:lang w:val="uk-UA" w:eastAsia="en-US"/>
        </w:rPr>
        <w:t>з управління та протидії ВІЛ-інфекції</w:t>
      </w:r>
      <w:r w:rsidR="00FC65E4" w:rsidRPr="00FC65E4">
        <w:rPr>
          <w:rFonts w:ascii="Calibri" w:eastAsia="Calibri" w:hAnsi="Calibri" w:cs="Calibri"/>
          <w:b/>
          <w:lang w:val="uk-UA"/>
        </w:rPr>
        <w:t>»</w:t>
      </w:r>
    </w:p>
    <w:p w14:paraId="72BF070F" w14:textId="77777777" w:rsidR="00937D6F" w:rsidRDefault="002C660C" w:rsidP="00937D6F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2C660C">
        <w:rPr>
          <w:rFonts w:ascii="Calibri" w:hAnsi="Calibri" w:cs="Calibri"/>
          <w:b/>
          <w:color w:val="000000"/>
          <w:lang w:val="uk-UA"/>
        </w:rPr>
        <w:t xml:space="preserve">в рамках програми Глобального фонду для боротьби із СНІДом, туберкульозом та малярією </w:t>
      </w:r>
      <w:r w:rsidR="00937D6F" w:rsidRPr="002C660C">
        <w:rPr>
          <w:rFonts w:ascii="Calibri" w:hAnsi="Calibri" w:cs="Calibri"/>
          <w:b/>
          <w:color w:val="000000"/>
          <w:lang w:val="uk-UA"/>
        </w:rPr>
        <w:t>«</w:t>
      </w:r>
      <w:r w:rsidR="00937D6F" w:rsidRPr="00F5073A">
        <w:rPr>
          <w:rFonts w:ascii="Calibri" w:hAnsi="Calibri" w:cs="Calibri"/>
          <w:b/>
          <w:color w:val="000000"/>
          <w:lang w:val="uk-UA"/>
        </w:rPr>
        <w:t>Стійка відповідь на епідемії ВІЛ і ТБ в умовах війни та відновлення України</w:t>
      </w:r>
      <w:r w:rsidR="00937D6F" w:rsidRPr="002C660C">
        <w:rPr>
          <w:rFonts w:ascii="Calibri" w:hAnsi="Calibri" w:cs="Calibri"/>
          <w:b/>
          <w:color w:val="000000"/>
          <w:lang w:val="uk-UA"/>
        </w:rPr>
        <w:t>»</w:t>
      </w:r>
    </w:p>
    <w:p w14:paraId="70D1D63E" w14:textId="77777777" w:rsidR="008553BB" w:rsidRPr="008265BA" w:rsidRDefault="008553BB" w:rsidP="009F401E">
      <w:pPr>
        <w:spacing w:after="160"/>
        <w:rPr>
          <w:rFonts w:ascii="Calibri" w:hAnsi="Calibri" w:cs="Calibri"/>
          <w:b/>
          <w:color w:val="000000"/>
          <w:lang w:val="uk-UA"/>
        </w:rPr>
      </w:pPr>
    </w:p>
    <w:p w14:paraId="3D14EE0D" w14:textId="663D1706" w:rsidR="00D200B3" w:rsidRPr="009F401E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DF25C0" w:rsidRPr="009F401E">
        <w:rPr>
          <w:rFonts w:ascii="Calibri" w:eastAsia="Calibri" w:hAnsi="Calibri" w:cs="Calibri"/>
          <w:color w:val="000000"/>
          <w:lang w:val="uk-UA" w:eastAsia="en-US"/>
        </w:rPr>
        <w:t>Ф</w:t>
      </w:r>
      <w:r w:rsidR="005642FF" w:rsidRPr="009F401E">
        <w:rPr>
          <w:rFonts w:ascii="Calibri" w:eastAsia="Calibri" w:hAnsi="Calibri" w:cs="Calibri"/>
          <w:color w:val="000000"/>
          <w:lang w:val="uk-UA" w:eastAsia="en-US"/>
        </w:rPr>
        <w:t>ахівець з управління та протидії ВІЛ-інфекції</w:t>
      </w:r>
    </w:p>
    <w:p w14:paraId="66FD475B" w14:textId="77777777"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1DA757B6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37DC98F1" w14:textId="77777777"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24E41564" w14:textId="77777777"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5D156DE0" w14:textId="77777777"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1A250E55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1AA39232" w14:textId="77777777"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14:paraId="102C4E4D" w14:textId="6F1E05FF" w:rsidR="00A42AEF" w:rsidRPr="0019013A" w:rsidRDefault="00A42AEF" w:rsidP="00274909">
      <w:pPr>
        <w:pStyle w:val="a3"/>
        <w:numPr>
          <w:ilvl w:val="0"/>
          <w:numId w:val="23"/>
        </w:numPr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19013A">
        <w:rPr>
          <w:rFonts w:eastAsia="Times New Roman" w:cs="Calibri"/>
          <w:color w:val="000000"/>
          <w:sz w:val="24"/>
          <w:szCs w:val="24"/>
          <w:lang w:val="uk-UA" w:eastAsia="ru-RU"/>
        </w:rPr>
        <w:t>Взаємодія</w:t>
      </w:r>
      <w:r w:rsidR="00137C08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 з</w:t>
      </w:r>
      <w:r w:rsidRPr="0019013A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 громадськими організаціями</w:t>
      </w:r>
      <w:r w:rsidR="00137C08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, </w:t>
      </w:r>
      <w:r w:rsidR="00137C08" w:rsidRPr="00137C08">
        <w:rPr>
          <w:rFonts w:eastAsia="Times New Roman" w:cs="Calibri"/>
          <w:color w:val="000000"/>
          <w:sz w:val="24"/>
          <w:szCs w:val="24"/>
          <w:lang w:val="uk-UA" w:eastAsia="ru-RU"/>
        </w:rPr>
        <w:t>закладами охорони здоров’я та державними установами</w:t>
      </w:r>
      <w:r w:rsidR="00137C08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 </w:t>
      </w:r>
      <w:r w:rsidRPr="0019013A">
        <w:rPr>
          <w:rFonts w:eastAsia="Times New Roman" w:cs="Calibri"/>
          <w:color w:val="000000"/>
          <w:sz w:val="24"/>
          <w:szCs w:val="24"/>
          <w:lang w:val="uk-UA" w:eastAsia="ru-RU"/>
        </w:rPr>
        <w:t>з усіх питань, пов'язаних з процес</w:t>
      </w:r>
      <w:r w:rsidR="002314A9" w:rsidRPr="0019013A">
        <w:rPr>
          <w:rFonts w:eastAsia="Times New Roman" w:cs="Calibri"/>
          <w:color w:val="000000"/>
          <w:sz w:val="24"/>
          <w:szCs w:val="24"/>
          <w:lang w:val="uk-UA" w:eastAsia="ru-RU"/>
        </w:rPr>
        <w:t>ами</w:t>
      </w:r>
      <w:r w:rsidRPr="0019013A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 </w:t>
      </w:r>
      <w:r w:rsidR="002639D3" w:rsidRPr="0019013A">
        <w:rPr>
          <w:rFonts w:eastAsia="Times New Roman" w:cs="Calibri"/>
          <w:color w:val="000000"/>
          <w:sz w:val="24"/>
          <w:szCs w:val="24"/>
          <w:lang w:val="uk-UA" w:eastAsia="ru-RU"/>
        </w:rPr>
        <w:t>профілактики</w:t>
      </w:r>
      <w:r w:rsidR="002314A9" w:rsidRPr="0019013A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 </w:t>
      </w:r>
      <w:r w:rsidR="00137C08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ВІЛ-інфекції </w:t>
      </w:r>
      <w:r w:rsidR="002314A9" w:rsidRPr="0019013A">
        <w:rPr>
          <w:rFonts w:eastAsia="Times New Roman" w:cs="Calibri"/>
          <w:color w:val="000000"/>
          <w:sz w:val="24"/>
          <w:szCs w:val="24"/>
          <w:lang w:val="uk-UA" w:eastAsia="ru-RU"/>
        </w:rPr>
        <w:t>та</w:t>
      </w:r>
      <w:r w:rsidR="002639D3" w:rsidRPr="0019013A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 </w:t>
      </w:r>
      <w:r w:rsidR="00137C08">
        <w:rPr>
          <w:rFonts w:eastAsia="Times New Roman" w:cs="Calibri"/>
          <w:color w:val="000000"/>
          <w:sz w:val="24"/>
          <w:szCs w:val="24"/>
          <w:lang w:val="uk-UA" w:eastAsia="ru-RU"/>
        </w:rPr>
        <w:t>догляду та підтримки людей, які живуть з ВІЛ.</w:t>
      </w:r>
    </w:p>
    <w:p w14:paraId="0EC4940D" w14:textId="77777777" w:rsidR="002639D3" w:rsidRPr="009C472E" w:rsidRDefault="002639D3" w:rsidP="00274909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 w:rsidRPr="0019013A">
        <w:rPr>
          <w:bCs/>
          <w:sz w:val="24"/>
          <w:szCs w:val="24"/>
          <w:lang w:val="uk-UA"/>
        </w:rPr>
        <w:t xml:space="preserve">Взаємодія з регіональними координаторами з програм профілактики, діагностики, догляду та </w:t>
      </w:r>
      <w:r w:rsidRPr="009C472E">
        <w:rPr>
          <w:bCs/>
          <w:sz w:val="24"/>
          <w:szCs w:val="24"/>
          <w:lang w:val="uk-UA"/>
        </w:rPr>
        <w:t xml:space="preserve">підтримки. </w:t>
      </w:r>
    </w:p>
    <w:p w14:paraId="2670736B" w14:textId="77777777" w:rsidR="00CB6F8C" w:rsidRPr="009C472E" w:rsidRDefault="00CB6F8C" w:rsidP="00274909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 w:rsidRPr="009C472E">
        <w:rPr>
          <w:bCs/>
          <w:sz w:val="24"/>
          <w:szCs w:val="24"/>
          <w:lang w:val="uk-UA"/>
        </w:rPr>
        <w:t>Участь у вдосконаленні механізму надання послуг з профілактики ВІЛ серед ключових груп та послуг з догляду та підтримки людей, які живуть з ВІЛ.</w:t>
      </w:r>
    </w:p>
    <w:p w14:paraId="4308884B" w14:textId="106F76DF" w:rsidR="00CB6F8C" w:rsidRPr="009C472E" w:rsidRDefault="00B74554" w:rsidP="00274909">
      <w:pPr>
        <w:pStyle w:val="a3"/>
        <w:numPr>
          <w:ilvl w:val="0"/>
          <w:numId w:val="23"/>
        </w:numPr>
        <w:jc w:val="both"/>
        <w:rPr>
          <w:bCs/>
          <w:sz w:val="24"/>
          <w:szCs w:val="24"/>
          <w:lang w:val="uk-UA"/>
        </w:rPr>
      </w:pPr>
      <w:r w:rsidRPr="009C472E">
        <w:rPr>
          <w:bCs/>
          <w:sz w:val="24"/>
          <w:szCs w:val="24"/>
          <w:lang w:val="uk-UA"/>
        </w:rPr>
        <w:t xml:space="preserve">Участь у розбудові </w:t>
      </w:r>
      <w:r w:rsidR="00CB6F8C" w:rsidRPr="009C472E">
        <w:rPr>
          <w:bCs/>
          <w:sz w:val="24"/>
          <w:szCs w:val="24"/>
          <w:lang w:val="uk-UA"/>
        </w:rPr>
        <w:t xml:space="preserve">системи </w:t>
      </w:r>
      <w:proofErr w:type="spellStart"/>
      <w:r w:rsidR="00CB6F8C" w:rsidRPr="009C472E">
        <w:rPr>
          <w:bCs/>
          <w:sz w:val="24"/>
          <w:szCs w:val="24"/>
          <w:lang w:val="uk-UA"/>
        </w:rPr>
        <w:t>супервізії</w:t>
      </w:r>
      <w:proofErr w:type="spellEnd"/>
      <w:r w:rsidR="00CB6F8C" w:rsidRPr="009C472E">
        <w:rPr>
          <w:bCs/>
          <w:sz w:val="24"/>
          <w:szCs w:val="24"/>
          <w:lang w:val="uk-UA"/>
        </w:rPr>
        <w:t xml:space="preserve"> проведення</w:t>
      </w:r>
      <w:r w:rsidR="00137C08">
        <w:rPr>
          <w:bCs/>
          <w:sz w:val="24"/>
          <w:szCs w:val="24"/>
          <w:lang w:val="uk-UA"/>
        </w:rPr>
        <w:t xml:space="preserve"> програм профілактики,</w:t>
      </w:r>
      <w:r w:rsidR="00CB6F8C" w:rsidRPr="009C472E">
        <w:rPr>
          <w:bCs/>
          <w:sz w:val="24"/>
          <w:szCs w:val="24"/>
          <w:lang w:val="uk-UA"/>
        </w:rPr>
        <w:t xml:space="preserve"> тестування на ВІЛ для </w:t>
      </w:r>
      <w:r w:rsidR="00044AE2" w:rsidRPr="009C472E">
        <w:rPr>
          <w:bCs/>
          <w:sz w:val="24"/>
          <w:szCs w:val="24"/>
          <w:lang w:val="uk-UA"/>
        </w:rPr>
        <w:t>громадських організацій</w:t>
      </w:r>
      <w:r w:rsidR="00CB6F8C" w:rsidRPr="009C472E">
        <w:rPr>
          <w:bCs/>
          <w:sz w:val="24"/>
          <w:szCs w:val="24"/>
          <w:lang w:val="uk-UA"/>
        </w:rPr>
        <w:t xml:space="preserve">, </w:t>
      </w:r>
      <w:r w:rsidR="00137C08">
        <w:rPr>
          <w:bCs/>
          <w:sz w:val="24"/>
          <w:szCs w:val="24"/>
          <w:lang w:val="uk-UA"/>
        </w:rPr>
        <w:t>що</w:t>
      </w:r>
      <w:r w:rsidR="00CB6F8C" w:rsidRPr="009C472E">
        <w:rPr>
          <w:bCs/>
          <w:sz w:val="24"/>
          <w:szCs w:val="24"/>
          <w:lang w:val="uk-UA"/>
        </w:rPr>
        <w:t xml:space="preserve"> надають послуги з</w:t>
      </w:r>
      <w:r w:rsidR="00044AE2" w:rsidRPr="009C472E">
        <w:rPr>
          <w:bCs/>
          <w:sz w:val="24"/>
          <w:szCs w:val="24"/>
          <w:lang w:val="uk-UA"/>
        </w:rPr>
        <w:t xml:space="preserve"> самотестування на ВІЛ та самотестування на ВІЛ з супроводом.</w:t>
      </w:r>
    </w:p>
    <w:p w14:paraId="39617678" w14:textId="77777777" w:rsidR="002C4C99" w:rsidRPr="0019013A" w:rsidRDefault="002639D3" w:rsidP="00274909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 w:rsidRPr="0019013A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 xml:space="preserve">Участь у проведенні аналізу даних з </w:t>
      </w:r>
      <w:r w:rsidR="002C4C99" w:rsidRPr="0019013A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 xml:space="preserve">профілактики, </w:t>
      </w:r>
      <w:r w:rsidRPr="0019013A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>тестування</w:t>
      </w:r>
      <w:r w:rsidR="002C4C99" w:rsidRPr="0019013A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>,</w:t>
      </w:r>
      <w:r w:rsidR="007C35CF" w:rsidRPr="0019013A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 xml:space="preserve"> </w:t>
      </w:r>
      <w:r w:rsidR="002C4C99" w:rsidRPr="0019013A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>догляду та підтримки</w:t>
      </w:r>
      <w:r w:rsidRPr="0019013A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 xml:space="preserve"> на регіональному рівні.</w:t>
      </w:r>
      <w:r w:rsidR="009C422E" w:rsidRPr="0019013A">
        <w:rPr>
          <w:bCs/>
          <w:sz w:val="24"/>
          <w:szCs w:val="24"/>
          <w:lang w:val="uk-UA"/>
        </w:rPr>
        <w:t xml:space="preserve"> Узагальнення та надання рекомендацій.</w:t>
      </w:r>
    </w:p>
    <w:p w14:paraId="6B0AAF89" w14:textId="0AAD19E6" w:rsidR="002C4C99" w:rsidRPr="0019013A" w:rsidRDefault="002C4C99" w:rsidP="00274909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 w:rsidRPr="0019013A">
        <w:rPr>
          <w:bCs/>
          <w:sz w:val="24"/>
          <w:szCs w:val="24"/>
          <w:lang w:val="uk-UA"/>
        </w:rPr>
        <w:t xml:space="preserve">Моніторинг виконання національних та програмних індикаторів профілактики та </w:t>
      </w:r>
      <w:r w:rsidR="009C472E">
        <w:rPr>
          <w:bCs/>
          <w:sz w:val="24"/>
          <w:szCs w:val="24"/>
          <w:lang w:val="uk-UA"/>
        </w:rPr>
        <w:t>діагностики</w:t>
      </w:r>
      <w:r w:rsidRPr="0019013A">
        <w:rPr>
          <w:bCs/>
          <w:sz w:val="24"/>
          <w:szCs w:val="24"/>
          <w:lang w:val="uk-UA"/>
        </w:rPr>
        <w:t xml:space="preserve"> ВІЛ</w:t>
      </w:r>
      <w:r w:rsidR="009C472E">
        <w:rPr>
          <w:bCs/>
          <w:sz w:val="24"/>
          <w:szCs w:val="24"/>
          <w:lang w:val="uk-UA"/>
        </w:rPr>
        <w:t>-інфекції</w:t>
      </w:r>
      <w:r w:rsidR="009C422E" w:rsidRPr="0019013A">
        <w:rPr>
          <w:bCs/>
          <w:sz w:val="24"/>
          <w:szCs w:val="24"/>
          <w:lang w:val="uk-UA"/>
        </w:rPr>
        <w:t>.</w:t>
      </w:r>
    </w:p>
    <w:p w14:paraId="13FD01B9" w14:textId="77777777" w:rsidR="002639D3" w:rsidRPr="0019013A" w:rsidRDefault="002639D3" w:rsidP="00274909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 w:rsidRPr="0019013A">
        <w:rPr>
          <w:bCs/>
          <w:sz w:val="24"/>
          <w:szCs w:val="24"/>
          <w:lang w:val="uk-UA"/>
        </w:rPr>
        <w:t>Участь у моніторингових візитах до закладів охорони здоров’я</w:t>
      </w:r>
      <w:r w:rsidR="002C4C99" w:rsidRPr="0019013A">
        <w:rPr>
          <w:bCs/>
          <w:sz w:val="24"/>
          <w:szCs w:val="24"/>
          <w:lang w:val="uk-UA"/>
        </w:rPr>
        <w:t xml:space="preserve"> та/або </w:t>
      </w:r>
      <w:r w:rsidR="00CB6F8C" w:rsidRPr="0019013A">
        <w:rPr>
          <w:bCs/>
          <w:sz w:val="24"/>
          <w:szCs w:val="24"/>
          <w:lang w:val="uk-UA"/>
        </w:rPr>
        <w:t>громадських</w:t>
      </w:r>
      <w:r w:rsidR="002C4C99" w:rsidRPr="0019013A">
        <w:rPr>
          <w:bCs/>
          <w:sz w:val="24"/>
          <w:szCs w:val="24"/>
          <w:lang w:val="uk-UA"/>
        </w:rPr>
        <w:t xml:space="preserve"> організацій</w:t>
      </w:r>
      <w:r w:rsidRPr="0019013A">
        <w:rPr>
          <w:bCs/>
          <w:sz w:val="24"/>
          <w:szCs w:val="24"/>
          <w:lang w:val="uk-UA"/>
        </w:rPr>
        <w:t>. Здійснення консультативної та методичної допомоги.</w:t>
      </w:r>
    </w:p>
    <w:p w14:paraId="6C37DFDC" w14:textId="77777777" w:rsidR="002639D3" w:rsidRPr="0019013A" w:rsidRDefault="002639D3" w:rsidP="00274909">
      <w:pPr>
        <w:pStyle w:val="a3"/>
        <w:numPr>
          <w:ilvl w:val="0"/>
          <w:numId w:val="23"/>
        </w:numPr>
        <w:shd w:val="clear" w:color="auto" w:fill="FFFFFF"/>
        <w:tabs>
          <w:tab w:val="left" w:pos="993"/>
        </w:tabs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19013A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>Участь у формуванні аналітичних довідок, звітів тощо.</w:t>
      </w:r>
    </w:p>
    <w:p w14:paraId="3693E9F7" w14:textId="77777777" w:rsidR="002639D3" w:rsidRPr="0019013A" w:rsidRDefault="002639D3" w:rsidP="00274909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 w:rsidRPr="0019013A">
        <w:rPr>
          <w:bCs/>
          <w:sz w:val="24"/>
          <w:szCs w:val="24"/>
          <w:lang w:val="uk-UA"/>
        </w:rPr>
        <w:t>Участь в заходах щодо удосконалення нормативно-правових актів</w:t>
      </w:r>
      <w:r w:rsidR="002C4C99" w:rsidRPr="0019013A">
        <w:rPr>
          <w:bCs/>
          <w:sz w:val="24"/>
          <w:szCs w:val="24"/>
          <w:lang w:val="uk-UA"/>
        </w:rPr>
        <w:t xml:space="preserve">, в тому числі </w:t>
      </w:r>
      <w:r w:rsidRPr="0019013A">
        <w:rPr>
          <w:bCs/>
          <w:sz w:val="24"/>
          <w:szCs w:val="24"/>
          <w:lang w:val="uk-UA"/>
        </w:rPr>
        <w:t>відповідно до міжнародних стандартів.</w:t>
      </w:r>
    </w:p>
    <w:p w14:paraId="63838A0F" w14:textId="77777777" w:rsidR="002639D3" w:rsidRPr="0019013A" w:rsidRDefault="002639D3" w:rsidP="002639D3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 w:rsidRPr="0019013A">
        <w:rPr>
          <w:bCs/>
          <w:sz w:val="24"/>
          <w:szCs w:val="24"/>
          <w:lang w:val="uk-UA"/>
        </w:rPr>
        <w:t>Участь у розробці СОП, інструкцій</w:t>
      </w:r>
      <w:r w:rsidR="002C4C99" w:rsidRPr="0019013A">
        <w:rPr>
          <w:bCs/>
          <w:sz w:val="24"/>
          <w:szCs w:val="24"/>
          <w:lang w:val="uk-UA"/>
        </w:rPr>
        <w:t>, технічних завдань, договорів тощо</w:t>
      </w:r>
      <w:r w:rsidRPr="0019013A">
        <w:rPr>
          <w:bCs/>
          <w:sz w:val="24"/>
          <w:szCs w:val="24"/>
          <w:lang w:val="uk-UA"/>
        </w:rPr>
        <w:t>.</w:t>
      </w:r>
    </w:p>
    <w:p w14:paraId="48545FC7" w14:textId="77777777" w:rsidR="002639D3" w:rsidRDefault="002639D3" w:rsidP="002639D3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 w:rsidRPr="0019013A">
        <w:rPr>
          <w:bCs/>
          <w:sz w:val="24"/>
          <w:szCs w:val="24"/>
          <w:lang w:val="uk-UA"/>
        </w:rPr>
        <w:lastRenderedPageBreak/>
        <w:t>Участь у організації та проведенні програмних</w:t>
      </w:r>
      <w:r w:rsidRPr="00795195">
        <w:rPr>
          <w:bCs/>
          <w:sz w:val="24"/>
          <w:szCs w:val="24"/>
          <w:lang w:val="uk-UA"/>
        </w:rPr>
        <w:t xml:space="preserve"> заходів, в тому числі робочих груп, круглих столів, семінарів, тренінгів, нарад, конференцій.</w:t>
      </w:r>
    </w:p>
    <w:p w14:paraId="67EB3892" w14:textId="77777777" w:rsidR="00223294" w:rsidRDefault="00223294" w:rsidP="002639D3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>
        <w:rPr>
          <w:bCs/>
          <w:sz w:val="24"/>
          <w:szCs w:val="24"/>
          <w:lang w:val="uk-UA"/>
        </w:rPr>
        <w:t xml:space="preserve">Участь у створені </w:t>
      </w:r>
      <w:r w:rsidRPr="00223294">
        <w:rPr>
          <w:bCs/>
          <w:sz w:val="24"/>
          <w:szCs w:val="24"/>
          <w:lang w:val="uk-UA"/>
        </w:rPr>
        <w:t xml:space="preserve">навчальних матеріалів для дистанційних </w:t>
      </w:r>
      <w:r w:rsidR="00915EE3">
        <w:rPr>
          <w:bCs/>
          <w:sz w:val="24"/>
          <w:szCs w:val="24"/>
          <w:lang w:val="uk-UA"/>
        </w:rPr>
        <w:t xml:space="preserve">та очних </w:t>
      </w:r>
      <w:r w:rsidRPr="00223294">
        <w:rPr>
          <w:bCs/>
          <w:sz w:val="24"/>
          <w:szCs w:val="24"/>
          <w:lang w:val="uk-UA"/>
        </w:rPr>
        <w:t>навчальних курсів</w:t>
      </w:r>
      <w:r w:rsidR="0086468C">
        <w:rPr>
          <w:bCs/>
          <w:sz w:val="24"/>
          <w:szCs w:val="24"/>
          <w:lang w:val="uk-UA"/>
        </w:rPr>
        <w:t>.</w:t>
      </w:r>
    </w:p>
    <w:p w14:paraId="45E62CBA" w14:textId="77777777" w:rsidR="002639D3" w:rsidRPr="00795195" w:rsidRDefault="002639D3" w:rsidP="002639D3">
      <w:pPr>
        <w:pStyle w:val="a3"/>
        <w:numPr>
          <w:ilvl w:val="0"/>
          <w:numId w:val="23"/>
        </w:numPr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</w:pPr>
      <w:r w:rsidRPr="00795195">
        <w:rPr>
          <w:bCs/>
          <w:sz w:val="24"/>
          <w:szCs w:val="24"/>
          <w:lang w:val="uk-UA"/>
        </w:rPr>
        <w:t xml:space="preserve">Виконання інших професійних обов'язків, пов’язаних з реалізацією </w:t>
      </w:r>
      <w:r w:rsidR="002C4C99">
        <w:rPr>
          <w:bCs/>
          <w:sz w:val="24"/>
          <w:szCs w:val="24"/>
          <w:lang w:val="uk-UA"/>
        </w:rPr>
        <w:t xml:space="preserve">програм з </w:t>
      </w:r>
      <w:r w:rsidR="009C422E">
        <w:rPr>
          <w:bCs/>
          <w:sz w:val="24"/>
          <w:szCs w:val="24"/>
          <w:lang w:val="uk-UA"/>
        </w:rPr>
        <w:t>профілактики</w:t>
      </w:r>
      <w:r w:rsidR="002C4C99">
        <w:rPr>
          <w:bCs/>
          <w:sz w:val="24"/>
          <w:szCs w:val="24"/>
          <w:lang w:val="uk-UA"/>
        </w:rPr>
        <w:t>, діагностики, догляду та підтримки</w:t>
      </w:r>
      <w:r>
        <w:rPr>
          <w:bCs/>
          <w:sz w:val="24"/>
          <w:szCs w:val="24"/>
          <w:lang w:val="uk-UA"/>
        </w:rPr>
        <w:t>.</w:t>
      </w:r>
    </w:p>
    <w:p w14:paraId="2A4EC6CB" w14:textId="77777777" w:rsidR="005642FF" w:rsidRPr="005642FF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>Співпраця з іншими співробітниками Центру, з метою об’єднання зусиль для досягнення поставлених цілей.</w:t>
      </w:r>
    </w:p>
    <w:p w14:paraId="2B2D30D0" w14:textId="77777777" w:rsidR="00D530DA" w:rsidRPr="008265BA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14:paraId="7FB677F2" w14:textId="77777777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16247DB2" w14:textId="77777777"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10F6D608" w14:textId="77777777" w:rsidR="005642FF" w:rsidRPr="005642FF" w:rsidRDefault="005642FF" w:rsidP="009C422E">
      <w:pPr>
        <w:pStyle w:val="a3"/>
        <w:numPr>
          <w:ilvl w:val="0"/>
          <w:numId w:val="23"/>
        </w:numPr>
        <w:spacing w:after="0"/>
        <w:ind w:left="714" w:hanging="357"/>
        <w:rPr>
          <w:rFonts w:cs="Calibri"/>
          <w:color w:val="212529"/>
          <w:lang w:val="uk-UA" w:eastAsia="uk-UA"/>
        </w:rPr>
      </w:pPr>
      <w:r w:rsidRPr="005642FF">
        <w:rPr>
          <w:rFonts w:eastAsia="Times New Roman" w:cs="Calibri"/>
          <w:color w:val="212529"/>
          <w:sz w:val="24"/>
          <w:szCs w:val="24"/>
          <w:lang w:val="uk-UA" w:eastAsia="uk-UA"/>
        </w:rPr>
        <w:t>Вища освіта (рівень бакалавр / магістр/молодший бакалавр</w:t>
      </w:r>
      <w:r w:rsidR="009C422E">
        <w:rPr>
          <w:rFonts w:eastAsia="Times New Roman" w:cs="Calibri"/>
          <w:color w:val="212529"/>
          <w:sz w:val="24"/>
          <w:szCs w:val="24"/>
          <w:lang w:val="uk-UA" w:eastAsia="uk-UA"/>
        </w:rPr>
        <w:t>/спеціаліст</w:t>
      </w:r>
      <w:r w:rsidRPr="005642FF">
        <w:rPr>
          <w:rFonts w:eastAsia="Times New Roman" w:cs="Calibri"/>
          <w:color w:val="212529"/>
          <w:sz w:val="24"/>
          <w:szCs w:val="24"/>
          <w:lang w:val="uk-UA" w:eastAsia="uk-UA"/>
        </w:rPr>
        <w:t xml:space="preserve">). Перевага буде надана </w:t>
      </w:r>
      <w:proofErr w:type="spellStart"/>
      <w:r w:rsidRPr="005642FF">
        <w:rPr>
          <w:rFonts w:eastAsia="Times New Roman" w:cs="Calibri"/>
          <w:color w:val="212529"/>
          <w:sz w:val="24"/>
          <w:szCs w:val="24"/>
          <w:lang w:val="uk-UA" w:eastAsia="uk-UA"/>
        </w:rPr>
        <w:t>аплікантам</w:t>
      </w:r>
      <w:proofErr w:type="spellEnd"/>
      <w:r w:rsidRPr="005642FF">
        <w:rPr>
          <w:rFonts w:eastAsia="Times New Roman" w:cs="Calibri"/>
          <w:color w:val="212529"/>
          <w:sz w:val="24"/>
          <w:szCs w:val="24"/>
          <w:lang w:val="uk-UA" w:eastAsia="uk-UA"/>
        </w:rPr>
        <w:t>, що мають освіту за напрямками охорона здоров’я / соціальні та поведінкові науки / гуманітарні науки / управління та адміністрування</w:t>
      </w:r>
      <w:r w:rsidR="009C422E">
        <w:rPr>
          <w:rFonts w:eastAsia="Times New Roman" w:cs="Calibri"/>
          <w:color w:val="212529"/>
          <w:sz w:val="24"/>
          <w:szCs w:val="24"/>
          <w:lang w:val="uk-UA" w:eastAsia="uk-UA"/>
        </w:rPr>
        <w:t>;</w:t>
      </w:r>
    </w:p>
    <w:p w14:paraId="687DA581" w14:textId="77777777" w:rsidR="005642FF" w:rsidRPr="009C422E" w:rsidRDefault="005642FF" w:rsidP="009C422E">
      <w:pPr>
        <w:numPr>
          <w:ilvl w:val="0"/>
          <w:numId w:val="23"/>
        </w:numPr>
        <w:ind w:left="714" w:hanging="357"/>
        <w:rPr>
          <w:rFonts w:ascii="Calibri" w:hAnsi="Calibri" w:cs="Calibri"/>
          <w:color w:val="212529"/>
          <w:lang w:val="uk-UA" w:eastAsia="uk-UA"/>
        </w:rPr>
      </w:pPr>
      <w:r w:rsidRPr="009C422E">
        <w:rPr>
          <w:rFonts w:ascii="Calibri" w:hAnsi="Calibri" w:cs="Calibri"/>
          <w:color w:val="212529"/>
          <w:lang w:val="uk-UA" w:eastAsia="uk-UA"/>
        </w:rPr>
        <w:t>Досвід роботи на аналогічній посаді та/або у сфері ВІЛ/СНІД, громадського здоров’я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14:paraId="37433356" w14:textId="77777777" w:rsidR="005642FF" w:rsidRPr="005642FF" w:rsidRDefault="005642FF" w:rsidP="009C422E">
      <w:pPr>
        <w:numPr>
          <w:ilvl w:val="0"/>
          <w:numId w:val="23"/>
        </w:numPr>
        <w:ind w:left="714" w:hanging="357"/>
        <w:contextualSpacing/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Знання нормативно-правової бази з питань ВІЛ-інфекції/СНІДу;</w:t>
      </w:r>
    </w:p>
    <w:p w14:paraId="28152C2E" w14:textId="77777777"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 xml:space="preserve">Досвід та навички проведення моніторингових візитів та </w:t>
      </w:r>
      <w:proofErr w:type="spellStart"/>
      <w:r w:rsidRPr="005642FF">
        <w:rPr>
          <w:rFonts w:ascii="Calibri" w:hAnsi="Calibri" w:cs="Calibri"/>
          <w:color w:val="212529"/>
          <w:lang w:val="uk-UA" w:eastAsia="uk-UA"/>
        </w:rPr>
        <w:t>супервізій</w:t>
      </w:r>
      <w:proofErr w:type="spellEnd"/>
      <w:r w:rsidRPr="005642FF">
        <w:rPr>
          <w:rFonts w:ascii="Calibri" w:hAnsi="Calibri" w:cs="Calibri"/>
          <w:color w:val="212529"/>
          <w:lang w:val="uk-UA" w:eastAsia="uk-UA"/>
        </w:rPr>
        <w:t>, підготовки аналітичних звітів та рекомендацій за їх результатами;</w:t>
      </w:r>
    </w:p>
    <w:p w14:paraId="4F4CB48E" w14:textId="77777777" w:rsid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мінне знання усної та письмової ділової української мови;</w:t>
      </w:r>
    </w:p>
    <w:p w14:paraId="4CB78F3D" w14:textId="77777777" w:rsidR="002C4C99" w:rsidRPr="000122CC" w:rsidRDefault="002C4C99" w:rsidP="002C4C99">
      <w:pPr>
        <w:numPr>
          <w:ilvl w:val="0"/>
          <w:numId w:val="23"/>
        </w:numPr>
        <w:spacing w:before="240"/>
        <w:contextualSpacing/>
        <w:jc w:val="both"/>
        <w:rPr>
          <w:rFonts w:asciiTheme="minorHAnsi" w:hAnsiTheme="minorHAnsi" w:cstheme="minorHAnsi"/>
          <w:color w:val="000000" w:themeColor="text1"/>
          <w:lang w:val="uk-UA"/>
        </w:rPr>
      </w:pPr>
      <w:r w:rsidRPr="000122CC">
        <w:rPr>
          <w:rFonts w:asciiTheme="minorHAnsi" w:hAnsiTheme="minorHAnsi" w:cstheme="minorHAnsi"/>
          <w:color w:val="000000" w:themeColor="text1"/>
          <w:lang w:val="uk-UA"/>
        </w:rPr>
        <w:t xml:space="preserve">Володіння англійською мовою на рівні не нижче </w:t>
      </w:r>
      <w:r w:rsidRPr="000122CC">
        <w:rPr>
          <w:rFonts w:asciiTheme="minorHAnsi" w:hAnsiTheme="minorHAnsi" w:cstheme="minorHAnsi"/>
          <w:color w:val="000000" w:themeColor="text1"/>
          <w:lang w:val="en-US"/>
        </w:rPr>
        <w:t>intermediate</w:t>
      </w:r>
      <w:r w:rsidRPr="000122CC">
        <w:rPr>
          <w:rFonts w:asciiTheme="minorHAnsi" w:hAnsiTheme="minorHAnsi" w:cstheme="minorHAnsi"/>
          <w:color w:val="000000" w:themeColor="text1"/>
          <w:lang w:val="uk-UA"/>
        </w:rPr>
        <w:t xml:space="preserve"> буде перевагою;</w:t>
      </w:r>
    </w:p>
    <w:p w14:paraId="38FF0754" w14:textId="77777777" w:rsid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мінний рівень роботи з комп’ютером, знання MS Word, MS Excel, MS PowerPoint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14:paraId="2AC8F822" w14:textId="77777777"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 xml:space="preserve">Досвід роботи з електронними системами обліку клієнтів </w:t>
      </w:r>
      <w:proofErr w:type="spellStart"/>
      <w:r w:rsidR="002C4C99">
        <w:rPr>
          <w:rFonts w:ascii="Calibri" w:hAnsi="Calibri" w:cs="Calibri"/>
          <w:color w:val="212529"/>
          <w:lang w:val="en-US" w:eastAsia="uk-UA"/>
        </w:rPr>
        <w:t>Datacheck</w:t>
      </w:r>
      <w:proofErr w:type="spellEnd"/>
      <w:r w:rsidRPr="005642FF">
        <w:rPr>
          <w:rFonts w:ascii="Calibri" w:hAnsi="Calibri" w:cs="Calibri"/>
          <w:color w:val="212529"/>
          <w:lang w:val="uk-UA" w:eastAsia="uk-UA"/>
        </w:rPr>
        <w:t xml:space="preserve">, </w:t>
      </w:r>
      <w:proofErr w:type="spellStart"/>
      <w:r w:rsidRPr="005642FF">
        <w:rPr>
          <w:rFonts w:ascii="Calibri" w:hAnsi="Calibri" w:cs="Calibri"/>
          <w:color w:val="212529"/>
          <w:lang w:val="uk-UA" w:eastAsia="uk-UA"/>
        </w:rPr>
        <w:t>Syrex</w:t>
      </w:r>
      <w:proofErr w:type="spellEnd"/>
      <w:r w:rsidRPr="005642FF">
        <w:rPr>
          <w:rFonts w:ascii="Calibri" w:hAnsi="Calibri" w:cs="Calibri"/>
          <w:color w:val="212529"/>
          <w:lang w:val="uk-UA" w:eastAsia="uk-UA"/>
        </w:rPr>
        <w:t xml:space="preserve">, </w:t>
      </w:r>
      <w:r w:rsidR="002C4C99">
        <w:rPr>
          <w:rFonts w:ascii="Calibri" w:hAnsi="Calibri" w:cs="Calibri"/>
          <w:color w:val="212529"/>
          <w:lang w:val="uk-UA" w:eastAsia="uk-UA"/>
        </w:rPr>
        <w:t>ІС «МСЗХ»</w:t>
      </w:r>
      <w:r w:rsidRPr="005642FF">
        <w:rPr>
          <w:rFonts w:ascii="Calibri" w:hAnsi="Calibri" w:cs="Calibri"/>
          <w:color w:val="212529"/>
          <w:lang w:val="uk-UA" w:eastAsia="uk-UA"/>
        </w:rPr>
        <w:t xml:space="preserve"> буде перевагою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14:paraId="7AE4094A" w14:textId="77777777"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исокий рівень мотивації та активна громадянська позиція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14:paraId="19454D07" w14:textId="77777777"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мінні аналітичні та організаційні навички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14:paraId="12A8C3D0" w14:textId="77777777"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bookmarkStart w:id="0" w:name="_Hlk83381536"/>
      <w:r w:rsidRPr="005642FF">
        <w:rPr>
          <w:rFonts w:ascii="Calibri" w:hAnsi="Calibri" w:cs="Calibri"/>
          <w:color w:val="212529"/>
          <w:lang w:val="uk-UA" w:eastAsia="uk-UA"/>
        </w:rPr>
        <w:t>Чітке дотримання термінів виконання завдань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14:paraId="6F6CB3DD" w14:textId="77777777"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повідальність.</w:t>
      </w:r>
    </w:p>
    <w:bookmarkEnd w:id="0"/>
    <w:p w14:paraId="383D130E" w14:textId="77777777" w:rsidR="002615E7" w:rsidRDefault="002615E7" w:rsidP="005642FF">
      <w:pPr>
        <w:ind w:left="720"/>
        <w:jc w:val="both"/>
        <w:rPr>
          <w:rFonts w:ascii="Calibri" w:hAnsi="Calibri" w:cs="Calibri"/>
          <w:b/>
          <w:color w:val="000000"/>
          <w:lang w:val="uk-UA"/>
        </w:rPr>
      </w:pPr>
    </w:p>
    <w:p w14:paraId="1A10DDF9" w14:textId="77777777"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142063CA" w14:textId="61E586B0" w:rsidR="00CD3306" w:rsidRPr="008265BA" w:rsidRDefault="00CD3306" w:rsidP="00CD330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8265BA">
        <w:rPr>
          <w:rFonts w:ascii="Calibri" w:hAnsi="Calibri" w:cs="Calibri"/>
          <w:b/>
          <w:color w:val="000000"/>
          <w:lang w:val="uk-UA"/>
        </w:rPr>
        <w:t>«</w:t>
      </w:r>
      <w:r w:rsidR="009F401E">
        <w:rPr>
          <w:rFonts w:ascii="Calibri" w:hAnsi="Calibri" w:cs="Calibri"/>
          <w:b/>
          <w:color w:val="000000"/>
          <w:lang w:val="uk-UA"/>
        </w:rPr>
        <w:t xml:space="preserve">163-2024 </w:t>
      </w:r>
      <w:r w:rsidR="00DF25C0">
        <w:rPr>
          <w:rFonts w:ascii="Calibri" w:hAnsi="Calibri" w:cs="Calibri"/>
          <w:b/>
          <w:color w:val="000000"/>
          <w:lang w:val="uk-UA"/>
        </w:rPr>
        <w:t>Ф</w:t>
      </w:r>
      <w:r w:rsidR="005642FF">
        <w:rPr>
          <w:rFonts w:ascii="Calibri" w:eastAsia="Calibri" w:hAnsi="Calibri" w:cs="Calibri"/>
          <w:b/>
          <w:color w:val="000000"/>
          <w:lang w:val="uk-UA" w:eastAsia="en-US"/>
        </w:rPr>
        <w:t xml:space="preserve">ахівець </w:t>
      </w:r>
      <w:r w:rsidR="005642FF" w:rsidRPr="005642FF">
        <w:rPr>
          <w:rFonts w:ascii="Calibri" w:eastAsia="Calibri" w:hAnsi="Calibri" w:cs="Calibri"/>
          <w:b/>
          <w:color w:val="000000"/>
          <w:lang w:val="uk-UA" w:eastAsia="en-US"/>
        </w:rPr>
        <w:t>з управління та протидії ВІЛ-інфекції</w:t>
      </w:r>
      <w:r w:rsidRPr="008265BA">
        <w:rPr>
          <w:rFonts w:ascii="Calibri" w:hAnsi="Calibri" w:cs="Calibri"/>
          <w:b/>
          <w:color w:val="000000"/>
          <w:lang w:val="uk-UA"/>
        </w:rPr>
        <w:t>».</w:t>
      </w:r>
    </w:p>
    <w:p w14:paraId="39A0F70D" w14:textId="77777777"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6F32902D" w14:textId="63065541"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6A3939">
        <w:rPr>
          <w:rFonts w:ascii="Calibri" w:hAnsi="Calibri" w:cs="Calibri"/>
          <w:b/>
          <w:color w:val="000000"/>
          <w:lang w:val="uk-UA"/>
        </w:rPr>
        <w:t>11</w:t>
      </w:r>
      <w:r w:rsidR="009F401E">
        <w:rPr>
          <w:rFonts w:ascii="Calibri" w:hAnsi="Calibri" w:cs="Calibri"/>
          <w:b/>
          <w:color w:val="000000"/>
          <w:lang w:val="uk-UA"/>
        </w:rPr>
        <w:t xml:space="preserve"> </w:t>
      </w:r>
      <w:r w:rsidR="006A3939">
        <w:rPr>
          <w:rFonts w:ascii="Calibri" w:hAnsi="Calibri" w:cs="Calibri"/>
          <w:b/>
          <w:color w:val="000000"/>
          <w:lang w:val="uk-UA"/>
        </w:rPr>
        <w:t>травня</w:t>
      </w:r>
      <w:r w:rsidR="009F401E">
        <w:rPr>
          <w:rFonts w:ascii="Calibri" w:hAnsi="Calibri" w:cs="Calibri"/>
          <w:b/>
          <w:color w:val="000000"/>
          <w:lang w:val="uk-UA"/>
        </w:rPr>
        <w:t xml:space="preserve"> </w:t>
      </w:r>
      <w:r w:rsidR="0047613C" w:rsidRPr="005642FF">
        <w:rPr>
          <w:rFonts w:ascii="Calibri" w:hAnsi="Calibri" w:cs="Calibri"/>
          <w:b/>
          <w:color w:val="000000"/>
          <w:lang w:val="uk-UA"/>
        </w:rPr>
        <w:t>20</w:t>
      </w:r>
      <w:r w:rsidR="00026FA0" w:rsidRPr="005642FF">
        <w:rPr>
          <w:rFonts w:ascii="Calibri" w:hAnsi="Calibri" w:cs="Calibri"/>
          <w:b/>
          <w:color w:val="000000"/>
          <w:lang w:val="uk-UA"/>
        </w:rPr>
        <w:t>2</w:t>
      </w:r>
      <w:r w:rsidR="009E1CB7">
        <w:rPr>
          <w:rFonts w:ascii="Calibri" w:hAnsi="Calibri" w:cs="Calibri"/>
          <w:b/>
          <w:color w:val="000000"/>
          <w:lang w:val="uk-UA"/>
        </w:rPr>
        <w:t>4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14:paraId="01D2021E" w14:textId="77777777" w:rsidR="00F45645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  <w:bookmarkStart w:id="1" w:name="_GoBack"/>
      <w:bookmarkEnd w:id="1"/>
    </w:p>
    <w:p w14:paraId="70A7DE6F" w14:textId="77777777"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  <w:bookmarkStart w:id="2" w:name="_Hlk133417513"/>
    </w:p>
    <w:p w14:paraId="730D489A" w14:textId="77777777"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5FA72BA9" w14:textId="77777777" w:rsidR="00756588" w:rsidRPr="008265BA" w:rsidRDefault="00756588" w:rsidP="00756588">
      <w:pPr>
        <w:jc w:val="both"/>
        <w:rPr>
          <w:rFonts w:ascii="Calibri" w:hAnsi="Calibri" w:cs="Calibri"/>
          <w:color w:val="000000"/>
        </w:rPr>
      </w:pPr>
    </w:p>
    <w:p w14:paraId="2B42EC01" w14:textId="77777777"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ства охорони здоров’я України» залишає за собою право повторно розмістити оголошення про конкурс, скасувати конкурс, запропонувати договір з іншою тривалістю.</w:t>
      </w:r>
    </w:p>
    <w:p w14:paraId="4164B4A3" w14:textId="77777777"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</w:p>
    <w:bookmarkEnd w:id="2"/>
    <w:p w14:paraId="4F7295A0" w14:textId="77777777" w:rsidR="00756588" w:rsidRPr="008265BA" w:rsidRDefault="00756588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756588" w:rsidRPr="008265BA" w:rsidSect="007B4AE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3C3505"/>
    <w:multiLevelType w:val="multilevel"/>
    <w:tmpl w:val="72080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7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D005CC"/>
    <w:multiLevelType w:val="hybridMultilevel"/>
    <w:tmpl w:val="3830062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AE35F8"/>
    <w:multiLevelType w:val="hybridMultilevel"/>
    <w:tmpl w:val="368CFD1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0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5"/>
  </w:num>
  <w:num w:numId="2">
    <w:abstractNumId w:val="17"/>
  </w:num>
  <w:num w:numId="3">
    <w:abstractNumId w:val="1"/>
  </w:num>
  <w:num w:numId="4">
    <w:abstractNumId w:val="14"/>
  </w:num>
  <w:num w:numId="5">
    <w:abstractNumId w:val="21"/>
  </w:num>
  <w:num w:numId="6">
    <w:abstractNumId w:val="3"/>
  </w:num>
  <w:num w:numId="7">
    <w:abstractNumId w:val="7"/>
  </w:num>
  <w:num w:numId="8">
    <w:abstractNumId w:val="18"/>
  </w:num>
  <w:num w:numId="9">
    <w:abstractNumId w:val="16"/>
  </w:num>
  <w:num w:numId="10">
    <w:abstractNumId w:val="15"/>
  </w:num>
  <w:num w:numId="11">
    <w:abstractNumId w:val="24"/>
  </w:num>
  <w:num w:numId="12">
    <w:abstractNumId w:val="22"/>
  </w:num>
  <w:num w:numId="13">
    <w:abstractNumId w:val="20"/>
  </w:num>
  <w:num w:numId="14">
    <w:abstractNumId w:val="0"/>
  </w:num>
  <w:num w:numId="15">
    <w:abstractNumId w:val="2"/>
  </w:num>
  <w:num w:numId="16">
    <w:abstractNumId w:val="23"/>
  </w:num>
  <w:num w:numId="17">
    <w:abstractNumId w:val="5"/>
  </w:num>
  <w:num w:numId="18">
    <w:abstractNumId w:val="8"/>
  </w:num>
  <w:num w:numId="19">
    <w:abstractNumId w:val="11"/>
  </w:num>
  <w:num w:numId="20">
    <w:abstractNumId w:val="19"/>
  </w:num>
  <w:num w:numId="21">
    <w:abstractNumId w:val="6"/>
  </w:num>
  <w:num w:numId="22">
    <w:abstractNumId w:val="12"/>
  </w:num>
  <w:num w:numId="23">
    <w:abstractNumId w:val="9"/>
  </w:num>
  <w:num w:numId="24">
    <w:abstractNumId w:val="4"/>
  </w:num>
  <w:num w:numId="25">
    <w:abstractNumId w:val="10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258D"/>
    <w:rsid w:val="000076D3"/>
    <w:rsid w:val="000212C2"/>
    <w:rsid w:val="00026FA0"/>
    <w:rsid w:val="000348F4"/>
    <w:rsid w:val="00044AE2"/>
    <w:rsid w:val="00070A9A"/>
    <w:rsid w:val="00074F54"/>
    <w:rsid w:val="00093C49"/>
    <w:rsid w:val="00096094"/>
    <w:rsid w:val="000B0AED"/>
    <w:rsid w:val="000D08FD"/>
    <w:rsid w:val="000F2CF3"/>
    <w:rsid w:val="00122708"/>
    <w:rsid w:val="00137C08"/>
    <w:rsid w:val="00141133"/>
    <w:rsid w:val="0014234D"/>
    <w:rsid w:val="00146B16"/>
    <w:rsid w:val="00151D28"/>
    <w:rsid w:val="001545C8"/>
    <w:rsid w:val="00163EA1"/>
    <w:rsid w:val="00165940"/>
    <w:rsid w:val="00181515"/>
    <w:rsid w:val="0019013A"/>
    <w:rsid w:val="001B69F6"/>
    <w:rsid w:val="001B744D"/>
    <w:rsid w:val="001C09EA"/>
    <w:rsid w:val="001C7B63"/>
    <w:rsid w:val="001D5072"/>
    <w:rsid w:val="00201820"/>
    <w:rsid w:val="00201EED"/>
    <w:rsid w:val="00223294"/>
    <w:rsid w:val="002314A9"/>
    <w:rsid w:val="00252AA1"/>
    <w:rsid w:val="00260827"/>
    <w:rsid w:val="00260F9E"/>
    <w:rsid w:val="002615E7"/>
    <w:rsid w:val="002618C5"/>
    <w:rsid w:val="002626B3"/>
    <w:rsid w:val="002639D3"/>
    <w:rsid w:val="002643CE"/>
    <w:rsid w:val="00274909"/>
    <w:rsid w:val="0029043A"/>
    <w:rsid w:val="002916AB"/>
    <w:rsid w:val="002B0A04"/>
    <w:rsid w:val="002C4C99"/>
    <w:rsid w:val="002C660C"/>
    <w:rsid w:val="002C77E6"/>
    <w:rsid w:val="002D3AE2"/>
    <w:rsid w:val="002E702A"/>
    <w:rsid w:val="00320B4F"/>
    <w:rsid w:val="0033608E"/>
    <w:rsid w:val="003451F2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8240D"/>
    <w:rsid w:val="004A01B4"/>
    <w:rsid w:val="004B5B10"/>
    <w:rsid w:val="004C5EC1"/>
    <w:rsid w:val="004D5562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42FF"/>
    <w:rsid w:val="00565075"/>
    <w:rsid w:val="005734AB"/>
    <w:rsid w:val="00586FD9"/>
    <w:rsid w:val="0059406F"/>
    <w:rsid w:val="00596803"/>
    <w:rsid w:val="005B6B25"/>
    <w:rsid w:val="005B73AF"/>
    <w:rsid w:val="005E1AEC"/>
    <w:rsid w:val="005E28CD"/>
    <w:rsid w:val="005F0FE8"/>
    <w:rsid w:val="005F636B"/>
    <w:rsid w:val="006A0C63"/>
    <w:rsid w:val="006A1712"/>
    <w:rsid w:val="006A3939"/>
    <w:rsid w:val="006E257D"/>
    <w:rsid w:val="006F7605"/>
    <w:rsid w:val="00714A87"/>
    <w:rsid w:val="00723120"/>
    <w:rsid w:val="007316EA"/>
    <w:rsid w:val="00750AF2"/>
    <w:rsid w:val="00751782"/>
    <w:rsid w:val="00756588"/>
    <w:rsid w:val="007579CC"/>
    <w:rsid w:val="00761979"/>
    <w:rsid w:val="00772569"/>
    <w:rsid w:val="00776231"/>
    <w:rsid w:val="007863A4"/>
    <w:rsid w:val="007A0145"/>
    <w:rsid w:val="007A605A"/>
    <w:rsid w:val="007B4AEB"/>
    <w:rsid w:val="007C35CF"/>
    <w:rsid w:val="007C752D"/>
    <w:rsid w:val="007D2232"/>
    <w:rsid w:val="007D4903"/>
    <w:rsid w:val="007E1E23"/>
    <w:rsid w:val="007F7E9E"/>
    <w:rsid w:val="00803C7A"/>
    <w:rsid w:val="008265BA"/>
    <w:rsid w:val="008435DC"/>
    <w:rsid w:val="0085442B"/>
    <w:rsid w:val="008553BB"/>
    <w:rsid w:val="00861BDD"/>
    <w:rsid w:val="00863F80"/>
    <w:rsid w:val="0086468C"/>
    <w:rsid w:val="008650C4"/>
    <w:rsid w:val="008677B3"/>
    <w:rsid w:val="00885AF1"/>
    <w:rsid w:val="00896E6B"/>
    <w:rsid w:val="008C03A4"/>
    <w:rsid w:val="008C6DD9"/>
    <w:rsid w:val="008D54E7"/>
    <w:rsid w:val="00915EE3"/>
    <w:rsid w:val="00937D6F"/>
    <w:rsid w:val="00955CA7"/>
    <w:rsid w:val="00957B89"/>
    <w:rsid w:val="00970D04"/>
    <w:rsid w:val="009A61C4"/>
    <w:rsid w:val="009C32DC"/>
    <w:rsid w:val="009C422E"/>
    <w:rsid w:val="009C472E"/>
    <w:rsid w:val="009E1CB7"/>
    <w:rsid w:val="009F401E"/>
    <w:rsid w:val="00A04A59"/>
    <w:rsid w:val="00A10171"/>
    <w:rsid w:val="00A153EA"/>
    <w:rsid w:val="00A2215F"/>
    <w:rsid w:val="00A279F0"/>
    <w:rsid w:val="00A42AEF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74554"/>
    <w:rsid w:val="00B93A57"/>
    <w:rsid w:val="00BA4FD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B6F8C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4438E"/>
    <w:rsid w:val="00D530DA"/>
    <w:rsid w:val="00D818DA"/>
    <w:rsid w:val="00D9532A"/>
    <w:rsid w:val="00DB1F9C"/>
    <w:rsid w:val="00DD517E"/>
    <w:rsid w:val="00DF25C0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1194"/>
    <w:rsid w:val="00F45645"/>
    <w:rsid w:val="00F75CF0"/>
    <w:rsid w:val="00FA0517"/>
    <w:rsid w:val="00FB19ED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DAE43C3"/>
  <w15:docId w15:val="{B5183042-2CAA-4448-845C-7687099E3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2A97BD-C20F-43FC-B6D5-945069AAE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85</Words>
  <Characters>4287</Characters>
  <Application>Microsoft Office Word</Application>
  <DocSecurity>0</DocSecurity>
  <Lines>35</Lines>
  <Paragraphs>9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4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y</dc:creator>
  <cp:keywords/>
  <cp:lastModifiedBy>i.dringova</cp:lastModifiedBy>
  <cp:revision>9</cp:revision>
  <cp:lastPrinted>2018-06-21T06:49:00Z</cp:lastPrinted>
  <dcterms:created xsi:type="dcterms:W3CDTF">2024-03-19T10:39:00Z</dcterms:created>
  <dcterms:modified xsi:type="dcterms:W3CDTF">2024-04-24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9064b3176d30bb277b86ff6886c1945d021141076ff8c01fa24d2da4bc20cb</vt:lpwstr>
  </property>
</Properties>
</file>